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ทท._สารคดี</w:t>
      </w:r>
      <w:r>
        <w:t xml:space="preserve"> </w:t>
      </w:r>
      <w:r>
        <w:t xml:space="preserve">NBT</w:t>
      </w:r>
      <w:r>
        <w:t xml:space="preserve"> </w:t>
      </w:r>
      <w:r>
        <w:t xml:space="preserve">DOCUMENTARY</w:t>
      </w:r>
      <w:r>
        <w:t xml:space="preserve"> </w:t>
      </w:r>
      <w:r>
        <w:t xml:space="preserve">0111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ฉีดให้กับคนที่ฉีดเข็มต่อครบแล้วนี่ผมคิดว่าน่าจะฉีดได้อีก 2-3 เดือนข้างหน้า ขอบคุณมากครับ คุณหมอครับอย่างไรเราต้องอยู่กับโควิคนะครับ ในช่วงของใกล้เคียงกับเรียกว่าใช้ชีวิตใกล้เคียงกับปกติที่สุด แต่ยังคงปล่อยกันไม่ได้นะครับ ขอบคุณมากครับ คุณหมอครับ ท่านผู้ช่วยศาสตราจารย์นายแพทย์เฉลิมชัย บุญยะ 4000 สมาชิกวุฒิสภา กล่าวขอบคุณครับ ครับ สวัสดีครับ จับย้ำอีกทีหนึ่งนะครับ ว่าวัคซีนครบไม่จบกับหน้ากากนะครับ เดี๋ยวผมต้องใส่กันต่อในการที่จะสร้างสุขอนามัยส่วนตัวได้ครับ วันนี้ขอบคุณสำหรับการติดตามรับชมครับ ชัดเจน กับกรมวิทยาศาสตร์ ขอบเขต วันนี้ขอลาไปก่อนสาริกา ผู้สูงอายุป้องกันโควิดได้ 1. ลดความเสี่ยงและการแพร่เชื้อล้างมือบ่อย ๆ ด้วยน้ำ และสบู่ หรือทำความสะอาดมือด้วยแอลกอฮอล์ ป้องกันตนเองด้วยการสวมหน้ากาก ไม่ใช้มือสัมผัสใบหน้า เมื่อกลับถึงบ้านอาบน้ำสระผมเปลี่ยนเสื้อผ้า 2. หล่อเลี่ยง เรื่องการก่อนการหล่อเลี่ยงพื้นที่ที่มีคนหนาแน่น 3. หล่อดูแลดูแลสุขภาพกายและสุขภาพจิต กินร้อนปรุงสุกใหม่ แยกสำรับ หรือใช้ส่วนตัว ออกกำลังกายอย่างสม่ำเสมอ ผู้สูงอายุโรคประจำตัวควรจัดเตรียมยาให้เพียงพอ ตรวจสอบข้อมูล และทำกิจกรรมที่ผ่อนคลาย เพียงแค่ 3 ร. ก็จะช่วยป้องกันผู้สูงอายุ ให้ห่างไกลจากชีวิตโทรสายด่วน 1422</w:t>
      </w:r>
    </w:p>
    <w:p>
      <w:pPr>
        <w:pStyle w:val="BodyText"/>
      </w:pPr>
      <w:r>
        <w:t xml:space="preserve">[เสียงดนตรี] สำหรับผู้ที่ชื่นชอบงานตาชาตินะครับ ปีนี้เราจะจัดกันแบบออนไลน์นะครับ สามารถที่จะเข้าไปชมช็อปแชร์ได้เลยนะคะ มีกิจกรรมสนุก ๆ แล้วก็ของรางวัลมากมาย จะจัดขึ้นตั้งแต่วันที่ 14-27 ธันวาคมนี้นะครับ โดยที่เข้าไปคลิกได้ที่ www.dooงานกาชาด.com และก็ www.huay.comนะครับ ที่สำคัญเลยเข้าไปได้ตลอด 24 ชั่วโมงเลยครับ รับรองว่าสนุกแน่นอนครับ ไม่ได้ยังไม่พร้อมจะเอาอะไรล่ะ คาดเข็มขัดนิรภัยด้วยจ้าไม่ได้เลยไม่ได้เลยและเจลแอลกอฮอล์ค่ะ เตรียมตัวให้พร้อมก่อนออกเดินทางด้วยนะคะ ร่วมส่งกำลังใจให้บุคลากรทางการแพทย์เพื่อรับมือกับวิกฤติ COVID-19 มูลนิธิรามาธิบดี อยู่ไม่ไกลเกินเอื้อมจะเป็นกีฬาชนิดแรกกีฬา นำมาซึ่งความภาคภูมิใจอย่างยิ่งของคนไทยทุกคน ช่วยกันรวมพลังคนไทยเป็นหนึ่งเดียว สร้างชื่อเสียงกีฬามวยไทย น้องก็มีอาการผื่นขึ้นหลังจากนั้นน้องก็ท้องเสียครั้งแรก 10 วันกลับมาประมาณ 4 ชั่วโมงให้ขึ้น 39 เสร็จนอกชัดคราวนี้คือน้องไม่ตอบสนองภาพน้องนอนรอรอความหวังเพราะเราเห็นสภาพลูกเราเนี่ยตอนนอนโรงพยาบาลเนี่ยเราไม่รู้ว่าลูกทำไมเป็นอย่างนี้นอนอยู่อย่างนี้ รักษาก็ไม่หาย // หลังจากน้องพอจะเป็นอะไร ที่อันตรายมากพอไข้สูงปุ๊บชักต้ องคอยวัดปรอท ก็จะหายากครับ ยารักษามันยากขึ้นยากขึ้นขึ้นรักษาเด็กก็จะไม่หาย ถ้าไม่เจอกับตัวเองไม่รู้จักให้คุณแม่เรื่องการใช้ยาลูกจะไปซื้อยาทานเองความสบายใจเวลาเราไปรักษาต่อเนี่ยได้บอกคุณหมอจะได้ดูแลรักษาให้ถูกวิธีมาติดตาม NBT News เวลา 16.00 น ค่ะ ช่วงนี้ไปติดตามภารกิจนายกรัฐมนตรีซึ่งวันนี้ได้ลงพื้นที่พบปะประชาชนและติดตามโครงการเลี้ยงปูสร้างรายได้ เพื่อผลักดันให้จังหวัดชายแดนภาคใต้เป็นเมืองปูทะเลโลก อำเภอยะหริ่ง จังหวัดปัตตานี คุณนุชปราจีน รายงานจากที่นั่นค่ะ การส่งเสริมการเลี้ยงค่ะ หลังจากนายกรัฐมนตรีและส่วนราชการเกษตรกรและประชาชนนายกฯ ก็นำไปสู่พฤติกรรมที่การตามธรรมชาติและที่ดินเหมือนกันเมนูผัดทะเลของเกษตรกรในพื้นที่ทางด้านสังคมอันนี้ก็ได้ขอเขาทำงานแหล่งเรียนรู้ชุมชน รวมไปถึงพัฒนาอาชีพ ทางกลุ่มคืออยากจะฝากถึงรัฐบาล ว่าสิ่งที่ทางกลุ่มต้องการ ก็คือ 1. ทางงกลุ่มต้องการให้พื้นที่ตรงนี้ เป็นพื้นที่เรียนรู้ในการเลี้ยงปู ส่งเสริมอาชีพให้กับชุมชนและชาวบ้านและชุมชนในละแวก และอยากฝากให้อยากฝากถึงรัฐบาลให้ส่งเสริมการเลี้ยงปูให้เป็นปูโลกของเมืองไทยนะครับ ตลอดชายฝั่งจากตั้งแต่ชุมพรจนถึงนราธิวาส ทั้ง 7 จังหวัดของชายฝั่งอ่าวไทยนะครับ แล้วอย่างหนึ่ง ก็คือทางกลุ่มตรงนี้นี่ อยากฝากถึงนายกฯ ทางศูนย์อยากได้ศูนย์เรียนรู้ เพื่อให้กลุ่มที่กำลังจะเลี้ยงปู มาเรียนรู้ในการดำรงชีวิต บ้าน เลี้ยงปูของกลุ่มบ้านกระโสมภาคใต้ต่อไปค่ะ ในพื้นที่เลี้ยงปูทะลเและทั้งหมดนี้ก็เป็น NBT News ในวันนี้นะคะ ช่วงต่อไปรับชมข่าวภูมิภาครอบทิศถิ่นไทย สำหรับตอ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บรรยาย) รายการต่อไปนี้รายการที่มีบริการคำบรรยายแทนเสียงและบริการเสียงบรรยายภาพ ท่านสามารถเลือกเปิดและปิดคำบรรยายแทนเสียง และเลือกรับฟังเสียงบรรยายภาพ ได้ที่ช่องเสียงบรรยายภาพ จากเครื่องรับโทรทัศน์ในระบบดิจิตอล</w:t>
      </w:r>
    </w:p>
    <w:p>
      <w:pPr>
        <w:pStyle w:val="BodyText"/>
      </w:pPr>
      <w:r>
        <w:t xml:space="preserve">[เสียงดนตรี] พบกับไมโล เป็นโลมาปากขวด ไมโลเป็นโลมา ไมโลเป็นขอแค่ความแข็งแรงด้วยไปลงไปลงมาที่ตลาดครับ มาอยากได้เยอะ ๆ แต่มันก็เป็นนักคิดเหมือนกันซื้อของที่บ้านค้นหาตำแหน่งแข่งขัน มีโลมา 7 ตัวที่ชอบการโชว์ความสามารถอายุ 8 ปี มันมีลูกเล่นแพรวพราวอยู่กับสวนสัตว์แห่งนี้ ซึ่งย้ายของครูฝึกCenter Point โลมาชอบเล่นเหมือนโลมา 8 ขวบทุกตัว คุณจะเป็นว่ามันกำลังสนุกมากครับ มันส่งเสียง ใช่ เร็วเข้าไมโล บางเสียงเกิดจากความตื่นเต้น ส่วนเสียงอื่น ๆ เอาไว้ใช้เพื่อสื่อสาร แต่ใช้ความถี่สูงขึ้นเราจะไม่ได้ยินอุปกรณ์ในการฟังคือความคิดเสียงจริง ๆ ส่วนหนึ่งของเสียงพิเศษที่เรียกว่าสีสะท้อนหาตำแหน่งพูดเชี่ยวชาญ maxnus wallbe ฉันเป็นคนใต้น้ำและการแปลงคลื่นความถี่สูงกว่านี้มาเป็นเสียงที่เราสามารถได้กินได้หยุดรอตรงนี้ไม่รู้จะส่งเสียงแหลมออกไปเรื่อย ๆ เมื่อคลื่นเสียงชนเข้ากับปลา ไมโลจะคอยฟังเสียงสะท้อนที่เด้งกลับมาหามัน เป็นเหมือนกันมองเห็นด้วยเสียง นี่เป็นสัญญาณถูกซ่อนในจมูกของไมโลหายใจอยู่บรรยากาศผ่านริมด้านในช่องหายใจนะครับ ส่วนพื้นที่อากาศผ่า ทำให้สั่น เสียงจะถูกปล่อยมาผ่านทางกล่อง ที่มันมีอยู่ด้านบนสุดของหัวใจเรียกว่า</w:t>
      </w:r>
      <w:r>
        <w:t xml:space="preserve">“</w:t>
      </w:r>
      <w:r>
        <w:t xml:space="preserve">เบรอน</w:t>
      </w:r>
      <w:r>
        <w:t xml:space="preserve">”</w:t>
      </w:r>
      <w:r>
        <w:t xml:space="preserve"> </w:t>
      </w:r>
      <w:r>
        <w:t xml:space="preserve">นะครับ ผู้จัดการฝึกอบรมทุกวันเป็นเวลา 4 ปี มีความพิเศษ ไมโลทั้งในฐานะนักแสดง และบทบาทที่สำคัญกว่า ในฐานะผู้ช่วยวิจัย ไมโลเป็นโลมาฉลาดครับ มันอยากจะเล่นเยอะ ๆ มันก็เป็นนักคิดเหมือนกัน มันเข้าใจสิ่งที่เราหมายถึงและสิ่งที่ต้องการจากมันว่าสิ่งที่เราสอนสิ่งใหม่ ๆ โดยเฉพาะในการฝึกในงานวิจัยนะครับ มันจะเข้าใจได้อย่างรวดเร็วมาก โดยเฉพาะการใช้เสียงโซนาร์นี่</w:t>
      </w:r>
    </w:p>
    <w:p>
      <w:pPr>
        <w:pStyle w:val="BodyText"/>
      </w:pPr>
      <w:r>
        <w:t xml:space="preserve">(บรรยาย) ทักษะในใช้โซนาร์มีความโดดเด่นมาก ค้นหาตำแหน่งที่ออกแบบโดย Blogger // เราอยากรู้ว่าระยะห่างแค่ไหนที่โลมา สามารถตรวจพบโลมาตัวอื่น หรือระยะแค่ไหนที่มันสามารถพบอาหารของมัน โลมาทุกตัวใช้กับผสมกับพวกสายตาและสวนอาหารขณะนี้ยังไม่สามารถสายตามีส่วนสำคัญแค่ไหนในการมองเห็นใต้น้ำครบลูกปัดลิขสิทธิ์วงนี้ไม่รู้จะระบุได้หรือไม่ว่า ลูกบอลเหล็กถูกหย่อนลงไปในสระที่ระยะห่างออกไป 11 เมตรนี่ที่กำบัง ผงขาวจากด้านหลังที่กันขนาดใหญ่ ซึ่งเป็นการมองไม่เห็นบอล มาจะต้องใช้เสียงสะท้อนหาย ให้มันเข้าไปในห่วงแล้วก็กำหนดระยะห่าง เป้าหมายอยู่ครับ อยู่หลังที่กลับลูกบอล ก็ถูกหย่อนลงไปที่ตำแหน่งเราก็ปิดประตูให้มันส่งเสียงโซนาผ่านประตูนั้นไปถ้ามีบอลอยู่ตรงนั้นมันก็จะได้ยินเสียงสะท้อนจากโซนหน้าที่มันส่งออกไปครับ แล้วมึงไม่ได้ยินมันก็จะว่าเอามาจากพวงนั่นเป็นคำตอบว่ามีครับ และมันก็จะได้รางวัลถ้าคำตอบถูกต้อง ทั้ระยะห่าง 11 เมตรมันตอบถูกได้ร้อยเปอร์เซ็นต์ ถ้ามันไม่วอกแวกบ้างนะครับ ในฤดูกาลได้แน่นอนมันจะคิดถึงสาว ๆ มากกว่าลูกบอลแน่นอนครับ</w:t>
      </w:r>
    </w:p>
    <w:p>
      <w:pPr>
        <w:pStyle w:val="BodyText"/>
      </w:pPr>
      <w:r>
        <w:t xml:space="preserve">(บรรยาย) สิ่งที่นักวิทยาศาสตร์ที่เรียนรู้จากไมโล คือ มันสามารถค้นหาเสียงสะท้อนได้โดยไม่ใช้สายตา อาศัยเพียงโซนาร์อย่างเดียว ถึงขนาดนี้การใช้เสียงสะท้อนเสื้อผสมอยู่กับดินสุนัข ไม่ใช่เด็กธรรมดาบอกว่าหนูเจออะไรอะไรบ้าง รถตู้นะไม่ดูกันเลยไปเยี่ยมก็เช็คดูนะจบไม่ลงตำแหน่งด้วยการใช้เสียง// ถ้าทำเสียงคลิกผมจะได้ยินเสียงสะท้อนของกำแพง และก็สิ่งของ คุณต้องวางลิ้นเอาไว้บนเพดานเหงือก เสียงจะเด้งออกมาครับ //คิดว่าเจออะไรเหรอลูก // เสาไฟ // มันคือเสาไฟยอดมาก</w:t>
      </w:r>
    </w:p>
    <w:p>
      <w:pPr>
        <w:pStyle w:val="BodyText"/>
      </w:pPr>
      <w:r>
        <w:t xml:space="preserve">(บรรยาย) แซมของตัวเอก // ถ้าคุณมองไม่เห็นสัมผัสอื่น ๆ ก็จะดีขึ้นค้างคาวใช้โลมาด้วยมันช่วยผมได้มาก แฟ้มของเธอมาได้ไหม แฟ้มเอกสารโรงเรียนพิเศษได้เป็นอย่างดี ผมใช้เสียง คลิกแล้วจะรู้ว่าผมอยู่ไหน มันช่วยให้ผมเป็นอิสระมากขึ้น สามารถทำอะไรด้วยตัวเองได้มากขึ้นด้วย</w:t>
      </w:r>
    </w:p>
    <w:p>
      <w:pPr>
        <w:pStyle w:val="BodyText"/>
      </w:pPr>
      <w:r>
        <w:t xml:space="preserve">(บรรยาย) ด้วยการฝึกฝนแซมหวังว่าจะเป็นผู้เชี่ยววชาญในการใช้เสียงสะท้อน เหมือนกับไมโล ดีมากแซม ขอบใจจ๊ะ // ฉันถูกถ่าย ฉันถ่ายไทยมานั่งลงมา เอกสารก่อนไหมโครงการวิจัยอาจจะเป็นหนึ่งในผู้ใช้เสียงสะท้อนหาตำแหน่งที่ดีที่สุดในโลกครับ นึกวิทยาศาสตร์พัสดุเข้าใจว่าเสียงสะท้อนหาตำแหน่งต่าง ๆ เดี๋ยวอินเดียตั้งแต่เกิดตลอด 42 ปีที่ผ่านมา เขาอยากจะแสดงให้เรารู้ว่ามนุษย์ใช้เสียงสะท้อนได้ดีแค่ไหน // วันนี้จะมีทางเดินเล็ก ๆ ตรงนี้นะครับ แล้วก็จากนั้นต่อไปก็จะกลายเป็นลานครับ มีกันสาดอยู่ตรงนั้นไม่มีกิจกรรมเกิดขึ้นที่นี่ครับ ไม่รู้เหมือนกันว่าทำไมอาจจะมีรูปปั้นนะครับ เราไปคิดการทดสอบพิเศษของการคลิกและโลมา ไมโลอายุ 8 ปีเป็นดาวเด่นของที่นี่เวลาไม่ได้ทำการแสดง ใช้เสียงสะท้อนได้ดีที่สุดในโลก เสียงสะท้อนเห็นจากเสียง ให้ไปรอพบกับอีก 1 คู่ใช้เสียงสะท้อนที่เก่งที่สุด แดเนียล เดี๋ยวตาบอดเสียงสะท้อนมา 42 ปีแล้ว คิดถึงที่เขาใช้เปรียบได้กับเสียงโซนาร์ของโลมาจากเสียง เธอมาคบกับเราเสียงสะท้อนที่สงสัยเคยเจอคนที่เสียงสะท้อนมาก่อนรู้สึกกดดันหลายปีแล้วแต่ไม่เคยได้ถามพวกมันจริง ๆ เลยนะ ว่ามันรู้สึกอย่างไรกับการหาตำแหน่งจากเสียงสะท้อนจริง ๆ เราจึงน่าสนใจมากที่จะได้คุยกับคุณเรื่องนี้ ดูตัวอย่างที่ตอนนี้เราเดินมาถึงต้นไม้ตรงนี้ ไกลแค่ไหนตรวจสอบต้นไม้ต้นนี้ได้ล่ะครับ // ต้นนี้เหรอครับ อ๋อ มันง่ายมากครับ ลำต้นของมันจะประมาณนี้ครับ ถึงแม้จะบอกไม่เห็น ก็ทำให้มันก็แปลกใจกับรายละเอียดของต้นไม้ที่บอกโดยที่ไม่ดีตบมันเลยต้นไม้ต้นนี้มันสูงมากสิ่งที่ผมบอกได้คือลำต้นของมันค่อนข้างจะตรงครับ จากเท่าที่ผมได้ยินถึงมันเกือบจะเหมือนกับเสาร์เลยทำให้คุณเห็นแบบนั้นได้ // เมื่อคลื่นเสียงมันพุ่งออกไปนี่ มันจะกลายเป็นรูปร่างของสิ่งที่กระทบมากก็น้อยนะครับ ถ้าสามารถเห็นคลื่นเสียงส่วนใหญ่ มันจะผ่านต้นไม้ไปครับ และตัวที่สะท้อนกลับมาจะมากหรือน้อยนั้นก็คือรูปร่างครับ แม็กนัสดีใจที่มนุษย์มีความสามารถในการมองเห็นด้วยเสียงและเห็นรายละเอียดได้ดีอีกด้วยสุดยอดมากเลยครับ พี่เห็นทำรูปสะท้อนใต้ต้นไม้ใหญ่แค่ไหนเริ่มต้นเป็นอย่างไรน่ะครับ และผมไม่เคยเชื่อมาก่อนเลย ว่าเขาจะทำแบบนั้นได้เลยครับ ที่เห็นด้วยตาตัวเองนะครับ แดนมองไม่เห็น ฉะนั้น เป็นไปไม่ได้ ที่เขาจะใช้สายตาแล้วมันน่าสนใจที่ไหนบ้าง มาทำงานได้ดีแค่ไหน โดยไม่ใช้สายตาครับ เพราะมันได้เปรียบที่สามารถมองเห็นได้ ถามว่าไปโหลดแล้วเนี่ยเหมือนกันมั้ยในฐานะผู้ใช้เสียงสะท้อนคิดค้นการทดสอบที่ไม่เคยลองทำมาก่อน คนปะทะกับโลมา แดเนียลข้างบนบกไมโลข้างใต้น้ำเดี๋ยวนี้ไม่เคยเห็นโลมามาก่อน มันกำลังมองคุณอยู่เลยครับ แดเนียลเป็นสิ่งที่น่าสนใจสำหรับไมโล มันไม่เคยได้ยินคนส่งเสียงคลิกให้มันมาก่อน ตอนนี้มารออยู่ข้างหน้าแล้วนะครับ คุณสามารถใช้มือสัมผัสมันได้ครับ มันสุดยอดมากเลยครับ ดีมากครับ ว้าวแกน่ารักดีนะ พรุ่งนี้ผู้ใช้เสียงสะท้อนทั้ง 2 เสียงส่วนมากของคนและโรบาร์ถึงแล้วโทรมาไม่รู้จะต้องถูกปิดตาด้วยเพื่อให้มันไม่สามารถใช้สายตาช่วยไม่รู้นะครับ และมากำลังเล่นอยู่ครับ ถ้าไมโลไม่ชอบปิดตา การทดลองนี้ล้มเหลวเปิดรับสมัคร นึกว่าเราไม่นอนกระตือรือร้นที่จะออกสำรวจสระ บันทึกการสาดน้ำเสียงของมันไฟฉาย มันกำลังสร้างภาพ 3 มิติ ครบรอบอยู่ในหัวไมโลเป็นทิศทาง และก็ดังมากครับ ไม่ได้ยิงเลเซอร์ อุปกรณ์ของเดินเบากว่าและก็เหมือนกับคบเพลิงซึ่งจะออกไปรอบ ๆ ได้หลายทิศทางกว่า ๆ ครับ พร้อมที่จะโชว์ให้ดูแผนจากบนเพดานแบบสุ่มคืออะไร หรือจะเอาพวกมันที่ไหนครับ ฟุตบอลโลกเจอของมันทำการล็อคเป้าหมาย และแดนกำลังทำสิ่งเดียวกัน สามารถหาสิ่งที่มีขนาดเล็กอย่างเชือกแล้วว่าเขาทำอะไรได้มากกว่านั้น // เป็นของที่นิ่มครับ แล้วก็เล็กมาก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บรรยาย) พื้นที่ที่ต่างกันดูดซับและเสียงสะท้อนไม่เท่ากัน เดี๋ยวจับเสียงสะท้อนได้ดีมากสามารถตรวจจับความเปลี่ยนแปลงเล็กน้อยแต่เสียงสะท้อนเหล่านี้ดูเหมือนมันจะมีส่วนที่ลุย ๆ จะเป็นเหมือนพวกตุ๊กตาสัตว์หรือไม่ก็พวกเศษผ้าครับ และก็มีสุ่นรุ่น ๆ ครับ มันเป็นเชือก // สนใจที่เห็นว่าเขาตรวจสอบพัสดุแล้วก็พื้นที่แตกต่างกันได้ดีนะครับ น่าสนใจที่ ก็ไปโหลดที่ตอนนี้เปลี่ยนเป็นโหมดเสียงเต็มตัว กบประตูด้วยเร็วมากหรือว่าจิตอาสาปกติเยอะเลยครับ มาดูจอใหญ่มากมันก็บอกกำลังดูอยู่แต่ที่จริงเป็นแค่ความฝันมันจะให้ดูว่ามันทำดีแค่ไหนไฮโลมีประสิทธิภาพในการลบแดเนียลจะล็อกเป้าได้ช้ากว่านิดหน่อย แต่ก็ทำให้เกิดความท้าทายขึ้น ไม่ใช่แค่การหาฮูลาฮูป จะช่วยให้เราเข้าใจว่าการใช้เสียงโซนาร์ รู้สึกแบบไหน โอเค โอเค ด้วยบางอย่างมันดูเหมือนคล้ายกับ 2 สิ่งครับผม ได้สังเกตมาเชื่อมต่อกันและมันเป็น 2 ห่วงนะเดินทางจากที่เจอ Daniel พบว่ามันยากกับการหาเส้นทางไปของเขาประมาณ 1 ครั้งต่อวินาทีไม่รู้จะยิงออกไปเป็นร้อยครั้งที่ 8as ละครั้งเพื่ออัปเดตภาพครอบครัวเขาด้วยครับ</w:t>
      </w:r>
    </w:p>
    <w:p>
      <w:pPr>
        <w:pStyle w:val="BodyText"/>
      </w:pPr>
      <w:r>
        <w:t xml:space="preserve">(แดเนียล) โอเคผมเจออีกอันแล้ว ผมไม่ได้สังเกตดูว่ามันอยู่ตรงนี้จริง ๆ นะครับ // ร้อยภาพต่อวินาที นั้นเป็นเหมือนกันดูหนังฉบับวันนี้บางอย่างที่พื้นผิวเรียบครับ ค่อนข้างสวยที่เดียวนะครับ</w:t>
      </w:r>
    </w:p>
    <w:p>
      <w:pPr>
        <w:pStyle w:val="BodyText"/>
      </w:pPr>
      <w:r>
        <w:t xml:space="preserve">(บรรยาย) มีสิ่งของสุดท้ายให้แดเนียลหา ลูกบอลสีเหลืองพุทธพจน์หัวพี่เปิ้ลสิงห์อยู่ตรงนั้นผมอยากจะเห็นไม่รู้ทำแบบนี้บนบกเหมือนกันนะเนี่ยขึ้นชื่อว่าเจ้าตัวการค้นหาด้วยเสียงเสียงคลิกได้หลายทิศทางยิ่งทำให้ยากต่อการได้ยินเสียงสะท้อนไม่รับการแก้ไขครับ จากสิ่งนี้นะครับ เพราะว่ามันเป็นของทรงกลมนี่เองครับ ชุดฟุตบอลรออยู่ ที่มันลอยอยู่เหนือผิวน้ำ ก็ช่วยมันหาเจอทุกอย่าง ยอดมาก</w:t>
      </w:r>
    </w:p>
    <w:p>
      <w:pPr>
        <w:pStyle w:val="BodyText"/>
      </w:pPr>
      <w:r>
        <w:t xml:space="preserve">(บรรยาย) จบเกม สำหรับแดลเนียล ทุกอย่างเลยครับ ทุกอย่าง ไม่มีอะไรเลย เพราะว่ามันตาบอดโดยสิ้นเชิงแต่ว่าไม่ใช่เสียงคนหน้ามันก็เลยไม่มีปัญหาอะไรครับ ผมภูมิใจกับมันมากไม่รู้ทางที่ดีครับ มันเยี่ยมมากกับสิ่งที่มันทำครับ มันเป็นอุปกรณ์ตกปลาตกปลาตกปลาเพราะผมเจอของทั้งหมดมันก็ค่อนข้างจะชัดเจนเลยครับ มันยอดเยี่ยมมากเลยดูเหมือนคุณจะรู้จริง ๆ ว่ามันอยู่ตรงไหนนะครับ</w:t>
      </w:r>
    </w:p>
    <w:p>
      <w:pPr>
        <w:pStyle w:val="BodyText"/>
      </w:pPr>
      <w:r>
        <w:t xml:space="preserve">(แดเนียล) ครับผมก็เหมือนจะรู้นะ</w:t>
      </w:r>
    </w:p>
    <w:p>
      <w:pPr>
        <w:pStyle w:val="BodyText"/>
      </w:pPr>
      <w:r>
        <w:t xml:space="preserve">(บรรยาย) หลังจากการแสดงที่งดงามของไมโล ฉันอยากจะพิสูจน์ว่ามันเป็นผู้ใช้เสียงสะท้อนได้ดีที่สุดในโลก ที่สุดและสุดยอดไม่รู้ไม่รู้จักจากการมองเห็นได้หรือไม่นี่คือลูกบอลที่เล็กที่สุดเลยครับ ที่เราเคยใช้มีเส้นผ่าศูนย์กลาง 1 เซนติเมตรเท่านั้นและดูว่ามันจะรับรู้มันด้วยเสียงโซนหน้าหรือเปล่านะครับ นี่เป็นเวลาที่ไมโลจะแสดงความเร็วเหนือเสียง เคยพยายามมาก่อน แล้วมันจะไปอยู่หลังที่กั้นขนาดใหญ่ เพื่อไม่ให้มองเห็น คุณเป็นคนที่แต่คุณใช้เสียงได้ ลูกปืนจิ๋วถูกลง Pop Up ขึ้นเอาบัตรไหมนึกว่าถ้าเป็นโรคเห็นบอลตรงไปหาแซนเดอร์แต่ถ้าไม่มันจะอยู่ที่เดิม มันไปหมายความว่ามันทำได้หมายถึงลูกบอลการค้นหาด้วยเสียง วันชนะของใบโลละกี่บาทมันยอดมากครับ นี่เป็นครั้งแรกที่มันพูดถึงลูกบอลขนาดเล็กคุยกันเพียง Sonar ของมันยอดเยี่ยมมากครับ ดีใจครับ ที่มันทำได้นะครับ มนุษย์ไม่เคยใช้เสียงสะท้อนได้ดีเท่ากับโลโม ทำไม่ได้ และช่วยเหลือมนุษย์มากกว่าที่มันรู้ ไม่มีใครคิดว่า San Francisco ปี 2002 ออกมาจากกลุ่ม มันชื่อเคนนี่ และมันคือม้า มีเหมือนแกรีคูเปอร์เลยครับ กำลังเข้าไปในฝูงชนและทำให้ทุกอย่างจบคิดว่าอัศจรรย์ค่ะ สัตว์ที่ตื่นตูมแบบนี้จะมีความกล้าหาญไม่เหมือนกับตัวอื่น ๆ เลยล่ะค่ะ สัตว์ที่เกิดมาเพื่อเป็นเหยื่อกว่าแบบนี้ก็ได้ มันไม่ใช่ความกล้า ถ้าคุณทำบางอย่างที่คุณไม่กลัว แต่ความกล้าที่แท้จริง คือ ทำบางสิ่งที่คุณนั้นกลัว และกลัวมาก ๆ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ฏิเสธไม่ได้เลยว่า san francisco เป็นเมืองที่ดีที่สุดในโลก 17 ล้านชีวิต ฉะนั้น สิ่งสุดท้ายที่คุณคาดหวังจะได้พบใจกลางมหานครที่วุ่นวายนี้คือความเงียบสงบของป่าเก่าความตะวันตกและที่นี่คือโคกเมาตำรวจseagull ของเจนนี่มาที่กล้าหาญของตะวันตกในเด็ก19 ปี สูง15.2 ภาคภูมิใจเป็นที่สุดมันวิเศษมากเลย ผมอาจจะลำเอียงนิดหนึ่งนะครับ มันเป็นม้าที่ดี ที่สุดใ นคอกมันแข็งแรงมากเราจะมีหมาป่ามันมากกว่านี้ครับ เต็มไปด้วยมาแบบมันมันคงเป็นที่ยอดมากเลยดีที่สุด ในทุกวันผมอยู่บนหลังคามันประมาณ 6-7 ชั่วโมงต่อวันในสวนหน่อยครับ ประชาสัมพันธ์จอดรถที่นั่นที่นี่ป่าวแค่นี้แหละครับ ที่ไม่ได้อยู่ในป่าตะวันตกอยู่ด้วยแล้วตัวเองจะต้องเป็นหนึ่งเดียวกันครับ ม้าต้องเชื่อใจผู้ขี่ และผู้ขี่ก็ต้องเชื่อใจม้าของเขาด้วย</w:t>
      </w:r>
    </w:p>
    <w:p>
      <w:pPr>
        <w:pStyle w:val="BodyText"/>
      </w:pPr>
      <w:r>
        <w:t xml:space="preserve">(บรรยาย) รู้จะเป็นความรู้ของคาวบอยที่ทำให้คริสต์และภาคภูมิใจสงครามในปี 2003 ตอนที่มีการตะลุมบอนนั้น มีคนขว้างปาสิ่งของใส่เราครับ มันยอดมากครับ มันยืนอย่างสงบมันยอดจริง ๆ คนท้องกินบ่ได้เกิดมาเพื่อสิ่งนั้นถนนกลุ่มวัยสงสัยคุณคิดว่าสิ่งที่น่าสนใจที่สุดเกี่ยวกับมันก็คือมันเก่าแก่ค่ะ ขึ้นมาก่อนมนุษย์ถึง 55 ล้านปีค่ะ แล้วใช้ชีวิตสังคมเร่ร่อน และสิ่งที่ผู้คนไม่รู้ มันก็คือพวกม้ากำเนิดที่อเมริกาเหนือ ม้าถูกนำมาให้ช่วยเหลือ แล้วก็พัฒนาเป็นสัตว์กินพืช พวกมันไม่อยู่กับที่ค่ะ ยิ่งใช้เวลากับพวกมันมากเท่าไร ฉันก็ยิ่งเห็นสิ่งที่มันยิ่งเห็นสิ่งที่มันคล้ายกับมนุษย์มากขึ้นเท่านั้นเลยล่ะค่ะ แต่คนที่จะให้ความสำคัญมาเป็นยูกำลังเดินเข้ามาแล้วพูดว่าสวัสดีและนี่ก็เป็นม้าสดของฉันในกลุ่มค่ะ นี่คือฉันรักเธอมากค่ะ สิ่งที่พิเศษอยู่กับพวกน้า ก็คือมาแสดงตัวตนของมันผ่านทางพฤติกรรมค่ะ มันทำให้รู้เขาว่ากำลังพูดว่าอะไรดูได้จากท่าทางของมัน หรือว่าการกระทำค่ะ ตามธรรมชาติมันจะเลี่ยงจากสิ่งที่ตรงเข้ามาหามัน บางจากที่ใหญ่ขึ้นจะทำให้มันเรื่องมากขึ้นกลับไปด้วยว่าค่อย ๆ เด็กลงเหมือนไปรอที่มองเรายืนอยู่ตรงนี้เงียบ ๆ สักพักพวกมันก็จะเริ่มสงสัยและอาจจะเข้าไปมองดูนั่นเป็นเพียงแค่คนไกลสัญชาตญาณพื้นฐาน พวกม้าตื่นตัวค่ะ รู้ไหม มันจะตอบสนองทุกอย่างรอบ ๆ ตัวมันตลอดเวลา นึกว่าพวกมันจะสัมพันธ์ ในเมื่อวิวัฒนาการตลอด50 ล้านปี บอกให้มันหนีในทันที มันอาจถูกหาว่า มันไม่ได้แม้แต่นิดเดียว กำลังงกก็ไม่รู้บ้านี่มันอันตรายมากเลยมันเคยเดินมาทั่วเมืองมันเห็นหมดทุกอย่างมันปล่อยมาหมดแค่นั้นสัญชาตญาณกำลังจะให้มันรีบวิ่งดีที่นี่ไม่น่าอยู่และสำหรับม้าที่อยู่ในสถานการณ์นั้นเมื่อถามด้วยคนขี่เขาจะต้องกล้า กล้ามาก ๆ เลยค่ะ Dr. Marthen เป็นผู้มีชื่อเสียงของโลก ในพฤติกรรมมาจากการศึกษาด้านสรีวิทยาและพันธุศาสตร์เป็นการันตีมีความสุขคือกุญแจแห่งความรักที่ไม่ธรรมดาคนและอาจจะเป็น สำหรับ Mazdaมันสงบเสงี่ยมและมั่นใจในคนที่ขี่มากพอที่จะให้เขาไปที่ต่าง ๆ มันเกิดขึ้นน้อยมากแล้วมีประโยชน์มากค่ะ เห็นพี่เป็นเหมือนช้างเห็นค่ะ มันเงียบสงบ Superman ที่ยังไม่แปลงร่างแต่สำหรับโลกนี้มันเป็นเหมือนคลาร์ก เค้นต์ ค่ะ ถึงเคนนี่จะไม่มีดวงตาเลเซอร์แบบ Superman แล้วมันจะมีความสามารถแบบมาพิเศษในการอ่านใจคนสังเกตจากการ 9 ของบัญชาเพราะมันอ่านภาษากาย ซึ่งการมันทำกับเราเช่นกันค่ะ คนขี่หรือว่าใครสักคนจะบอกคุณมาเองจะรู้ตัวว่ามันอารมณ์ดีมีความสุขมาก หรือว่ามันไม่มีความสุขมันรับรู้ถึงแมลงเล็ก ๆ ที่บินมาเกาะน้ำมัน ฉะนั้น ฉันมั่นใจว่ามันรับรู้ชีพจรเราเต้นแรงขึ้นค่ะ พจนานุกรมชีพจรของผู้ฉี่ในสภาวะอันตรายมันไม่ง่ายเลย มีม้าอย่างน้อย 9.2 ล้านตัวในอเมริกา บางตัวถูกใช้งาน มากกว่าเป็นสัตว์เลี้ยง แต่มีน้อยจ ะถูกคัดเลือกให้มาทำงานร่วมกับตำรวจ จากการสำรวจ ก็พบ 1 ตัว เพื่อให้เขามั่นใจว่า เหมาะสมที่สุด ขณะที่จะซื้อม้าตัวใหม่ เราจะดูว่ามันฉลาดแค่ไหนจะพอมันออกไปดูมันกระโดดหรือว่ากลัวอะไรบ้าง แล้ววันต่อมาเราจะทำอีกครั้งหนึ่งครับ กระโดดไหมถ้ามันไม่โกรธก็แปลว่าอะไรไม่เข้าใจถ้ามันไม่เลิกกระโดดหรือว่ามันยังไม่เลิกตลกตกใจนั่นก็แปลว่ามันไม่ดีพอที่จะร่วมงานกับตำรวจเพียง 1 ใน 10 ที่จะผ่านการทดสอบขั้นแรก โอกาสตกสูงถึง 90 เปอร์เซ็นต์ ประจำหน่วย Seal ของอเมริกาเสียอีก // มากกว่า 20เปอร์เซ็นต์ จากต่างประเทศเราพามาเป็นมาที่ผ่านช่วงการฝึกอบรมนะครับ เป็นข้อยกเว้นครับผม // แต่การฝึกฝนนั้นคุ้มค่า ความสำคัญของตำรวจเท่ากับตำรวจเท้าเปล่า 10 คน ทุกครั้งที่ผมได้ยินว่ามา 1 ตัวเท่ากับอาหาร 10 คนนั้นมันก็คือตำรวจและม้าที่ถูกฝึกมาอย่างดีจะรับมือกับสิ่งที่มันคาดเดาไม่ได้เลยครับ หรือใช้เครื่องพ่นไฟเปล่านั้นอย่างไรเพราะว่าเท่าที่ทราบนี้ ธรรมชาติของมนุษย์หัวใจจะทำตัวคุ้นเคยกับเสียงพวกนี้ไปเลย คนขี่ก็ต้องเป็นผู้ตอบมันเช่นกันครับ ส่งความรู้สึกผ่านเบาะ ไปถึงหัวของมัน แล้วบอกว่าและเราจะดูแลฉัน นี่คือกีฬาโปโลแบบเท็กซัส ของกลุ่มผู้คนอยู่นั่นเอง ลูกบอลถูกนำมาใช้ในบางครั้งครับ มันจะวิ่งออกมาแล้วคิดว่ากำลังผลักบอลด้วยส่วนหน้าของม้าสิ่งที่พวกเราทำก็คือคู่ขนานกันมาแล้วก็ใช้สีข้างของมันนี่ขยับลูกไปครับ เมื่อต้องเดินเข้าหาผู้คนครับ นั่นคือหน้าที่ของฟุตบอลโลกนี้ครับ มี 2 สิ่งที่ได้จากการฝึกนี้จะคุ้นเคยกับสิ่งที่เห็น ได้กลิ่น มันจะสร้างสายสัมพันธ์ระหว่างผู้ขี่กลับมาในช่วงเวลา คือมันจำเป็นนะครับ ที่ผู้ขี่มอต้องรักษาความสงบตลอดเวลา เพราะถ้าคุณจะส่งมันไปถึงม้า และสถานการณ์ที่แย่จะแย่ยิ่งไปกว่านั้นสะอีกนะครัรัชกาลที่ 7 สอนพิเศษหาดใหญ่เพราะที่แท้จริงก็คือเวลาคุณทำอะไร ในขณะที่คุณรู้สึกกล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เคนนี่อายุ 19 ปี สูง 15.21 เผชิญหน้ากลุ่มผู้ชุมนุม ปี 2003 มันคงเป็นอะไรที่วิเศษมากครับ ทุกคนบอกว่าสิ่งที่ทำนั้นมันไร้สาระ อย่างเช่น ตำนานคาวบาว กล่าวไว้ มันฉลาดมาก ๆ แล้วก็เรียนรู้ไวจริง ๆ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หนึ่งในการเหน็บแนมที่สุดของความสัมพันธ์ระหว่างมนุษย์กับสัตว์ที่จะใช้ชีวิตและทำหน้าที่ร่วมกันที่เกี่ยวกับวันสุภาษิตเก่าขนาดนั้นไม่สำคัญมาใช้ก็เป็นได้ พบกับม้าโคโค่ ทั้งคู่รูปนอนด้วยกันที่บริจาคม้านานถึง 11 ปีแล้วหลายรูปแบบเพื่อพิสูจน์ว่าฉลาดม้าฉลาดแค่ไหน ที่นี่เรากำลังทดสอบว่าโคโคจะทำอะไรกับสี่เหลี่ยมที่ต่างกันค่ะ รูปแรกมีช่องทะลุอีกรูปหนึ่งค่ะ</w:t>
      </w:r>
    </w:p>
    <w:p>
      <w:pPr>
        <w:pStyle w:val="BodyText"/>
      </w:pPr>
      <w:r>
        <w:t xml:space="preserve">(บรรยาย) กติกาคือครูจะส่งจดจำรูปตรงที่มีช่องตรงกลาง // เก่งมาก</w:t>
      </w:r>
    </w:p>
    <w:p>
      <w:pPr>
        <w:pStyle w:val="BodyText"/>
      </w:pPr>
      <w:r>
        <w:t xml:space="preserve">(บรรยาย) ทุกครั้งที่โคโคเลือกรูปภาพที่ถูกต้อง ลูกศรที่ชี้ว่าการใช้ภาพเพื่อการพัฒนาความสามารถไม่เคยถูกเลยทดสอบความสามารถประกอบและอื่น ๆ อีกมากเราพบว่าหมานั้นกี่ความจำที่แตกต่างกันออกไปค่ะ ในการทดสอบชีวะมันมีความจำเท่าเทียมกับช้างค่ะ ในชีวิตประจำวัน มันไม่ต้องไปแยกแยะระหว่างสีขาวแล้วก็สีดำ แต่ผลนั้นชื่อว่าพวกมันเป็นสัตว์ที่มีความคิดมากกว่าที่คาดเอาไว้ ทำพวกมันรู้จักการแก้ปัญหาด้วยค่ะ ทีนี้เรารู้แล้วว่าม้านั้นฉลาดกว่าที่เราเข้าใจความก่อนมันใช้มากกว่าแค่สมองให้เป็นม้าผู้นำและปฏิบัติตามการเป็นผู้นำสำคัญของการจัดแบบสังคมของพวกหมาป่าเช่นกันดูเหมือนวัฒนธรรมยุคใหม่มีทั้งผู้น้ำและผู้ติดตามอีกมากมายในกลุ่มนี้มีผู้นำเป็นหัวหน้าและมีขนสวยงาน โดยปกติทั่วไปแล้วส่วนใหญ่หมาตัวผู้จะเป็นผู้นำค่ะความมั่นคงก็คือปีม้าผู้นำอยู่ในกลุ่ม พวกมันจะต้องแน่ใจเสมอ ว่าได้รับความใส่ใจม้าพวกนี้โชคดีสามารถดูออกได้ทันทีว่าอะไรก็คือการคุกคามและอะไรที่ไม่ใช่ปกติปิดแล้วเชลล์กับมันมากขึ้นเห็นไหมตอนนี้ไม่ต้องไปแล้วสาว ๆ ชอบทำให้สับสนค่ะ แต่ไม่นานนักหัวหน้ากลุ่มสามารถควบคุมสมาชิกกลุ่มที่แสนวุ่นวายได้ม้าตัวผู้ก้มหัวลงต่ำแล้วพยายามนำทางให้กับตัวอื่น ๆ และรวมตัวให้เป็นกลุ่มเอาไว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ถ้าหากความวุ่นวายต่าง ๆ นั้นง่ายที่จะจัดการ เรียนเชิญผู้นำฝูงทำกับหมาตัวเมียนั้น ซึ่งนั่นไม่เป็นอย่างนั้น ไม่ธรรมดา เคนี่เป็นผู้นำที่ดีครับ มันแข็งแรงแล้วก็สมบูรณ์แบบที่สุดคนจำนวนมากขึ้นภูเขาอยู่ท่ามกลางเราวิธีเดียวที่จะเข้าไปหาพวกเขาให้ทันนั่นก็คือการใช้ม้านั่นเอง ทันทีได้แต่กระทืบเท้ากระทืบเท้าอยู่เรื่อย พวกคนพาจนเงียบครับ เงียบสนิทเลยครับ</w:t>
      </w:r>
    </w:p>
    <w:p>
      <w:pPr>
        <w:pStyle w:val="BodyText"/>
      </w:pPr>
      <w:r>
        <w:t xml:space="preserve">(บรรยาย) เคนนี่เป็นผู้นำของกลุ่ม และเช่นเดียวกันกับที่เราเห็น มาแสดงท่าทางที่มั่นใจตลอดเวลา ให้ม้าตัวอื่น ๆ ได้เห็นเราก็มาถึงเขาก็เริ่มโวยวายอีกครั้งนึงลองเข้าไปพื้นที่แล้วก็คนเขาเข้าไปครับ หมอบุญนำจะสร้างความมั่นใจกับม้าตัวอื่นและมันก็จะส้มตำมันไม่ใช่จ่าฝูงมันจะเกิดอะไรขึ้นพวกมันก็จะแตกกลุ่มครับ เหมือนกับลูกชิ้นก่อนครับ แตกกลุ่มทำให้ตัวอื่นแยกออกมาด้วย และคุณต้องการมาที่แข็งแรงให้อยู่ในนั้น ตัวที่อ่อนแอที่อยู่ด้านนอก และจ่าฝูงจะไม่ได้ไปไหนครับ เจ้าหน้าที่เจ้าหน้าที่จะสามารถออกมา เพื่อรวมกลุ่มเข้าไปใหม่ครับ ตื่นก็จะทำตามมันก็หันมาก ๆ ครับ ต้องถามว่าข้อ 13 ปีของการทำงานตำรวจรู้สึกคุ้นเคยกับสถานการณ์ไม่ปกติแบบนี้และกรณีนี้ทำในสิ่งที่กล้าหาญเป็นแค่เพียงน้อยที่สุดพอดีตัวหนึ่งให้แน่ใจว่าสอบการตอบสนองของม้าที่มีต่อความกลัวของมัน มันมีหลายวิธีการที่จะใช้ตรวจสอบองค์ประกอบ ที่แตกต่างกันของม้าแต่ละตัว หรือว่าการเลือกมาที่มีลักษณะเหมาะสมกับงานที่ เจาะจงค่ะ การทดสอบที่เราทำแบบนี้จะแสดงให้คุณเห็นถึงการวัดผลของม้าในการตอบสนองต่อสิ่งที่มันไม่เคยเห็นและทำให้มันรู้สึกกลัวค่ะ ก็ทดสอบถูกทำให้ดูเหมือนได้ครั้งที่แล้วคัดถูกเลขบัญชีด้วยการเดินผ่านด่านอันตรายเช่น ร่มน่ากลัวนี้ ทั้งม้าและผู้ขี่จะสวมใส่เครื่องวัดชีพจร ช่วงแรกดูเหมือนจะปกติดี ทันนี้ไว้บนพื้นตอนนี้ก็เริ่มแสดงอาการกังวลให้เห็น คุณจะหยุดหรือว่าเดินออกมาเมื่อไหร่ก็ได้มาร์ค เยี่ยมมาก ฮันนี และเพื่อแสดงให้เห็น ว่ามันพูดถึงบอกจะตรงนั้นการสังเกตการณ์มันมองดูว่ามันสามารถเดินผ่านไปได้ไหม โดยที่ไม่ถูกรบกวนจากร่มนั่นนะคะ กดตามคุณดูที่ประจรคุณจะเห็นว่ามันเพิ่มขึ้นจาก 28 ครั้งเป็น 78 ครั้งต่อนาที นั่นเพิ่มสูงมากเลย แล้วก็แปลว่ามันกลัวร่มใบนี้ จริง ๆ ด้วยค่ะ</w:t>
      </w:r>
    </w:p>
    <w:p>
      <w:pPr>
        <w:pStyle w:val="BodyText"/>
      </w:pPr>
      <w:r>
        <w:t xml:space="preserve">(บรรยาย) แต่ที่น่าประหลาดใจนั่น จากที่เห็นถอนที่กังวล ชีพจรของฮันนี่ไม่พุ่งสูงชีพจรของสัตว์ // คุณอาจจะมีม้าที่ดูท่าทางปกติ คุณอาจจะคิดว่าโอ้มาตัวนี้ดีจังมันไม่กลัวเลยชีพจรของบ้านต้นมันสูงมาก ๆ อีกทางนึงคุณอาจจะมีมาที่โลดโผนคิดว่าชีพจรมันต้องสูงกว่านี้คุณพบบ่อยใช่ป่ะจอมันไม่สูงขึ้นมากเท่าไหร่นักที่ต้องการใช้ร่วมกันกับตำรวจคือตัวที่มันไม่หวาดกลัว และคุณสังเกตได้จากท่าทาง และสรีระของมัน ชีพจรที่เต้นสวยมาก ๆ นั่นเป็นสัญญาณว่าม้าตัวนี้กล้าหาญมาก</w:t>
      </w:r>
    </w:p>
    <w:p>
      <w:pPr>
        <w:pStyle w:val="BodyText"/>
      </w:pPr>
      <w:r>
        <w:t xml:space="preserve">(บรรยาย) เคนนี้กล้าหาญมากจริงเหรอ ที่อยู่ในกลุ่ม เพื่อหาคำตอบเราปรับปลี่ยนทดลองของดอกไม้ไฟตกใจได้มากขึ้นไปอีกระดับอย่าลืมประมาณ 20 ต้น ๆ คุณจะเห็นว่าชีพจรของเจดีย์สูงขึ้นค่ะ กำลังกลัวค่ะ ชีพจรของผู้ขี่เริ่มสูงขึ้นเนื่องจากพยายามที่จะบอกเคนนี่ว่าอยากหนีไปไหน เคนนี่กดดันต่อสถานการณ์นี้ค่ะ แต่มันเชื่อใจได้พูดดีพอที่จะพูดว่า โอเค สิ่งที่เราต้องทำวันนี้และนี่คืองานที่จะต้องทำฉัน จะทำ ถือว่ากล้าหาญมาก กล้าหาญ ถ้าคุณทำในสิ่งที่คุณไม่กลัว มันจะกล้าหาญมากถ้าคุณทำในสิ่งที่คุณกลัวกลัวมาก ๆ สำหรับฉันทำให้เขียนนี่เป็นม้าที่วิเศษค่ะ วันที่มันต้องเผชิญแล้วจะไม่เจอกลัวสมกับเป็นฮีโร่พันธุ์สู้ต่อความกล้าหาญคือความสามารถที่เรามีคิดว่าอัศจรรย์ค่ะ ไม่คิดเลยว่าจัดที่ตื่นตูมจะสามารถทำอะไรแบบนั้นได้ด้วยค่ะ เป็นท้าที่เยี่ยมที่สุดในคอ กแล้วมันแข็งแรงมาก</w:t>
      </w:r>
    </w:p>
    <w:p>
      <w:pPr>
        <w:pStyle w:val="BodyText"/>
      </w:pPr>
      <w:r>
        <w:t xml:space="preserve">(บรรยาย) เคนนี่เราชื่นชมนาย</w:t>
      </w:r>
    </w:p>
    <w:p>
      <w:pPr>
        <w:pStyle w:val="BodyText"/>
      </w:pPr>
      <w:r>
        <w:t xml:space="preserve">[เสียงดนตรี] ช่วงนี้หลาย ๆ องค์กรนี่นะ New Normal มีการออกตัวกันใหญ่เลยล่ะ บริษัทใหญ่ ๆ มีมาตรการลดขนาด องค์กรหรือไม่ก็ลืมนัดกินข้าวกันบ้างแล้วบริษัทของเราคิดว่าน่าจะเลิกอีกไม่ประมาทนะ เราควรหางานแล้วล่ะมีทุกวันไม่ต้องหวานนะฉันมองว่าเราควรที่จะหาอาชีพเสริมก็นั่นล่ะหลังเลิกงานหรือไม่วันหยุดไหมล่ะ //ก็ดีนะ ว่าแต่เราจะทำอะไรกันดีล่ะง // านออนไลน์ก็โอเคนะ ได้ยินมาว่าเราจะมีการจัดประชุมความร่วมมือของกรอบเศรษฐกิจ APEC ในปี 2565 ซึ่งประเทศไทยเป็นเจ้าภาพจัดประชุมด้วยนะ เราน่าจะมีแนวทางใหม่ ๆ ด้านเยอะเลยคิดว่าน่าจะมีเรื่องของการค้าการขายจริงสิก็เคยได้ยินมาบ้างนะเรื่องของ Apex น่ะ มันสำคัญหรือว่าเกี่ยวข้องอะไรกับเราหรอสำคัญสิ Apex ก็คือกรอบความร่วมมือทางเศรษฐกิจในภูมิภาคเอเชียซึ่งก็หมายถึงการที่เขตเศรษฐกิจสำคัญ ในภูมิภาค 21 เขตเศรษฐกิจนะ รวมตัวกันปรึกษาหารืออะไร ก็ช่วยกันในเรื่องของการส่งเสริมการค้าการลงทุนและ เช่น สังคม การเกษตร ภัยพิบัติ บทบาทสตรี เป็นต้น อย่างนี้นี่เอง อย่างนั้นก็แปลว่าตัวตั้งมาตั้งนานแล้วล่ะสิ เอ๊ะ มีเศรษฐกิจไหนที่เข้าร่วมบ้างล่ะก็ตั้งแต่ปี 2532 เลยล่ะประเทศออสเตรเลียผู้ริเริ่มนักและไทยเราก็เป็นหนึ่งในสมาชิก 12 เขตเศรษฐกิจในยุคแรกด้วย แคนาดา อินโดนี เซีย ญี่ปุ่น เกาหลีใต้ มาเลเซีย ฟิลิปปินส์ ไทย แล้วก็สหรัฐอเมริกา ซึ่งต่อมาแล้วก็มีสมาชิกเพิ่มด้วย ก็คือสาธารณรัฐประชาชนจีน เขตบริหารพิเศษฮ่องกง จีนไทเป เม็กซิโก ชิลี เปรู เวียดนาม รัสเซีย รวมทั้งหมดแล้วก็ 21 เศรษฐกิจในปัจจุบันแล้วอย่างนี้เศรษฐกิจที่เข้าร่วมจะได้ประโยชน์อะไรบ้าง หรือจ๊ะแม่คนเก่ง ก็จะช่วยให้การค้าการลงทุนสะดวกมากยิ่งขึ้นไง เพราะว่าเรานี่นะได้กระชับความสัมพันธ์ความสัมพันธ์ แล้วก็อำนวยความสะดวกทางธุรกิจร่วมมือด้านเศรษฐกิจ และก็วิชา โดยยึดกับความเห็นพ้องร่วมกัน และก็ไม่ยุ่งการเมืองนะจ๊ะ เป้าหมายในการเปิดเสรีด้านการค้า และการลงทุน เป็นต้น เข้าใจหรือยังจ๊ะ พ่อคนช่างซัก อย่างนี้ก็แปลว่าเราเน้นค้าขายกับเขตเศรษฐกิจเหล่านี้เป็นหลักเลยใช่ไหม ก็เป็นส่วนสำคัญเลยล่ะ เพราะว่าการค้าระหว่างประเทศไทยกับสมาชิก Apex ด้วยนะจัดสวนถึง 71.9 เปอร์เซ็นต์แล้วก็มี GDP หรือว่ามูลค่าของตลาดหาแล้วก็บริการในประเทศนี ที่เป็น 60 เปอร์เซ็นต์ เมื่อเทียบกับ GDP โลกรู้หรือยัง // โอ้โหอย่างนั้นก็มีแนวโน้มที่สมาชิกทั้งที่ 11 เขตเศรษฐกิจนะจะได้ช่วยเหลือเศรษฐกิจไปพร้อม ๆ กันเลยล่ะสิ ไปเลยแต่ก็ไม่จ่ายที่พาใครเข้ามาด้วยนะนั่นแหละต้องมาดูกันว่าเราจะทำอย่างไรต่อไป อย่างน้อยการร่วมมือกันของสมาชิกในภูมิภาคจงดีกว่าแน่นอน ว่าแต่ตอนนี้ใกล้ถึงเวลางานแล้วนะ เราคงต้องแยกย้ายไปทำงานแล้วล่ะยุคนี้แค่ 7 ขวบก็มีบัตรประชาชนกันแล้วนะ</w:t>
      </w:r>
    </w:p>
    <w:p>
      <w:pPr>
        <w:pStyle w:val="BodyText"/>
      </w:pPr>
      <w:r>
        <w:t xml:space="preserve">(ตะวัน) เด็กชาย เมฆา เย็นไพศาล นามสกุลก็เย็นไพศาล แต่ทำไมหน้าเหงื่อออกอย่างนี้ล่แต่ก็ตากแดดก็แบบนี้ล่ะก็ตอนถ่ายรูปแม่เขาปวดท้องอยู่น่ะสิขอโทษ ขอโทษ ก็ไม่เล่าเองนี่ คุณปู่คะ ทำไมคนเราต้องมีนามสกุลกันเหรอคะ ที่จริงก็ไม่มีนะรักนะแล้วเวลาจะรู้จักกันฉี่ก็ต้องบอกว่าเป็นลูกใครหลานใครอยู่ที่ไหนโหแบบนี้กูจะรู้จักกันทีไม่เหนื่อยแย่หรอครับ ใช่แล้วใช่แล้วล่ะ จนในหลวงรัชกาลที่ 6 ทรงกำหนดให้มีระบบนามสกุลแบบต่างประเทศ รุ่นปู่รุ่นย่าพวกเรา ก็เลยต้องไปตั้งนามสกุลกันยกใหญ่เลยล่ะ</w:t>
      </w:r>
    </w:p>
    <w:p>
      <w:pPr>
        <w:pStyle w:val="BodyText"/>
      </w:pPr>
      <w:r>
        <w:t xml:space="preserve">(เมฆ ) ผมขอดูบัตรประชาชนปู่บ้างได้ไหมครับ</w:t>
      </w:r>
    </w:p>
    <w:p>
      <w:pPr>
        <w:pStyle w:val="BodyText"/>
      </w:pPr>
      <w:r>
        <w:t xml:space="preserve">(ปู่ ) อยู่ไหนนี่ เดี๋ยวไปหาก่อน เขียนแก้วที่ว่าการอำเภอเมืองสมัยรัชกาลที่ 6 พุทธศักราช 2456 นี่ ๆ ดูนั่นสิ ต่อแถวอะไรกันนี่ แถวยาวอย่างกับจะไปซื้อชานมไข่มุกแนะแถวคนอยู่หรือเปล่าลูกลงฉันก่อนเลยค่ะ แก้วไม่เป็นไรอะไรหรอคะ// มาตั้งนามสกุลน่ะ ตั้งแต่ในหลวงให้รู้ให้ประชาชนทุกคนต้องมีนามสกุล</w:t>
      </w:r>
    </w:p>
    <w:p>
      <w:pPr>
        <w:pStyle w:val="BodyText"/>
      </w:pPr>
      <w:r>
        <w:t xml:space="preserve">(ตะวัน) ทำไมในหลวงถึงต้องการให้มีนามสกุลหรอคะ // ในหลวงท่านทรงมีสายพระเนตรยาวไกล ประชาชนก็จะมีชื่อซ้ำกันไปหมด พอมีนามสกุลก็รู้ว่าใครเป็นใครจะติดต่อค้าขายหรือทำผิดพลาดน้อยลงน่ะ อ๋อ แล้วคุณลุงจะตั้งนามสกุลว่าอะไรเหรอครับ เย็นไพศาลน่ะ ดีครับ ฟังดูเพราะดีเดี๋ยวเย็นไพศาลนามสกุลนายนี่แล้วอีกอย่างก็มีนามสกุลก็เป็นสิ่งที่ทำให้ทุกคนเรามีญาติพี่น้อง มีวงศ์ตระกูล และทำให้เกิดความรักและความผูกพันกันเด็กครอบครัว ถึงลูกหลานก็อย่าถูกต้องตามกฎหมายด้วยใช่ไหม</w:t>
      </w:r>
    </w:p>
    <w:p>
      <w:pPr>
        <w:pStyle w:val="BodyText"/>
      </w:pPr>
      <w:r>
        <w:t xml:space="preserve">(ตะวัน) สิน นามสกุลเย็นไพศาล คนนี้เขาเป็นอะไรกับนายหรือเปล่า</w:t>
      </w:r>
    </w:p>
    <w:p>
      <w:pPr>
        <w:pStyle w:val="BodyText"/>
      </w:pPr>
      <w:r>
        <w:t xml:space="preserve">(เมฆ) ปู่ทวดฉันเองเป็นปู่ทวดหลวงปู่สอนวันนี้มากี่รุ่นแล้วนี่ขอโทษนะครับ ปู่ทวดพี่ขอโทษพี่ด้วยได้ไหมครับ จะบ้าหรอไม่ได้ ไม่รู้ดิไปกดนะครับ ปู่ทวดนี่ไงเจอแล้วบัตรของปู่ แล้วในหลวงรัชกาลที่ 6 ท่านก็พระราชทานนามสกุลให้ผู้คนต่าง ๆ เยอะเลยนะ นี่เพราะในหลวงเริ่มตั้งแต่ตอนนั้น ทุกวันนี้เราถึงมีทะเบียนราษฎรที่เป็นระบบ</w:t>
      </w:r>
    </w:p>
    <w:p>
      <w:pPr>
        <w:pStyle w:val="BodyText"/>
      </w:pPr>
      <w:r>
        <w:t xml:space="preserve">(เมฆ) ปู่ครับ ผู้ชายบ้านเรานี่ หน้าเหมือนกันหมดทุกรุ่นเลยเหรอครับ</w:t>
      </w:r>
    </w:p>
    <w:p>
      <w:pPr>
        <w:pStyle w:val="BodyText"/>
      </w:pPr>
      <w:r>
        <w:t xml:space="preserve">(ปู่) ว่าไงนะ นี่อาบน้ำบ้างหรือเปล่า</w:t>
      </w:r>
    </w:p>
    <w:p>
      <w:pPr>
        <w:pStyle w:val="BodyText"/>
      </w:pPr>
      <w:r>
        <w:t xml:space="preserve">(เมฆ) วันนี้ได้รู้ ว่าไทยมีนามสกุลใช้ก็เพราะในหลวงรัชกาลที่ 6 สังคมเลยเป็นระเบียบ เพราะรู้ว่าใครเป็นใคร ความผูกพันในครอบครัวในวงศ์ตระกูลก็ชัดเจนขึ้น ภาพนี้ในหลวงกำลังทำอะไรเหรอคะ กำลังพระราชทานรัฐธรรมนูญหมายถึงการมอบอำนาจให้หัวลำโพงนี่ ทำไมถึงมาที่นี่ล่ะ ตั้งที่บ้านจะมีเลือกตั้งเหรอคะ ใช่ เลือกตั้งครั้งแรกในประวัติศาสตร์สยามเลยนะ</w:t>
      </w:r>
    </w:p>
    <w:p>
      <w:pPr>
        <w:pStyle w:val="BodyText"/>
      </w:pPr>
      <w:r>
        <w:t xml:space="preserve">[เสียงดนตรี] // สวัสดีค่ะ คุณผู้ชม ต้อนรับเข้าสู่ NBT รอบทิไทยทะลักหลายเรื่องราวใกล้ตัวจากทั่วทุกภูมิภาควันนี้คุณผู้ชมอยู่กับดิฉัน มิวสิค ณิชาภัทรแฟนเป็นกันเองกับคนบ้านทุ่งเช่นเคยค่ะ สวัสดีทักทายคุณพี่สมคิดกำลังติดตามชมผ่านทาง facebook และ NBT2HD ด้วยนะคะ เห็นพูดคุยกันเข้ามาได้ค่ะ เรื่องของเราวันนี้เข้าไปดูอุบัติเหตุรถตกถนน ใครจะคิดว่าขับรถมาอยู่ดีๆ เจอถนนขาด โดยไม่มีป้ายแจ้งเตือน จรถนี่ ตกลงไปในร่องถนน ทำให้คนนั่งได้รับบาดเจ็บค่ะ ก็อย่างที่เห็นในคลิปนะคะ คุณผู้ชมรถกระบะตกลงไปในร่องถนนที่ขาด เกือบจะทั้งคันทำให้ต้องใช้รถแบคโฮมาเกลี่ยดินแล้วค่อย ๆ ลากรถขึ้นมา ซึ่งเป็นจุดที่เกิดเหตุนี่ เป็นถนนเส้นทางระหว่างหมู่บ้านวังหว้า ตำบลโนนสะอาด กับบ้านท่าเยี่ยม ตำบลใหม่นา อำเภอแวงใหญ่อ ยู่ระหว่างซ่อมแซมจากการถูกน้ำกัด ยาวประมาณ 6 เมตรลึก 4 เมตร กลับไม่มีป้ายประกาศแจ้งเตือน มีเพียงแค่เชือกที่คาดไว้อยู่ข้างถนนเท่านั้นค่ะ นายบุญเรือง ปลัดกองผู้ใหญ่บ้าน บ้านโนนกองน้อยวัดโนนเก่าน้อยเล่าให้ฟังเขาว่าผู้ประสบเหตุใดเป็นญาติกันในวันที่เกิดเหตุนะคะ เบี่ยง อายุ 73 ปี พร้อมลูกหลานรวม 5 คน ได้วานให้เพื่อนบ้านขับรถพาไปหาพระพี่ชาย ที่วัดวังชมภู บ้านวังหว้า ขาไปก็ขับไปตามถนนลาดยางปกติ แต่ขากลับนี่ พากันกลับทางลัดค่ะ ซึ่งเป็นถนนเส้นทางระหว่างหมู่บ้าน คนขับก็ไม่รู้ว่าถนนขาด กว่าจะรู้ตัวรถก็หัวทิ่มตกลงไปแล้วค่ะ จนเป็นเหตุให้คนในรถนี่ได้รับบาดเจ็บอาการหนักหน่อยก็คือคุณยายเปี่ยงค่ะ ขาขวาหักจึงอยากให้หน่วยงานที่เกี่ยวข้องเร่งซ่อมแซมถนน ให้สัญจรได้ปกติ เพราะจากการสอบถามชาวบ้านในพื้นที่ ต่างก็บอกว่าถนนขาดมาตั้งแต่เดือนตุลาคมแล้ว แต่ก็ยังไม่มีการซ่อมแซม และครั้งนี้นี่ไม่ใช่ครั้งแรก ไม่ใช่แค่ครั้งเดียวนะคะ เกิดอุบัติเหตุมาแล้วหลายครั้งด้วย ไปฟังเสียงกันค่ะ เวลาสิมันเกิดเหตุมันเกิดครั้งนี้ครั้งเดียวนะครับ มีวัยรุ่นขับรถขับมาส่งเดี๋ยวเขาก็มาตกลงนี่แหละได้รับบาดเจ็บไปทั้งรถทั้งคนเคยได้ยินข่าวอยู่มาเจอกับญาติผมนี่ มันก็เลยมีความรู้สึก ว่าเพิ่นเฮ็ดหยังอยู่ ทั้ง ๆ ที่มันก็เป็นโดนแล้ว หรือว่าเพิ่นบ่ได้รายงานองค์ประกอบไปด้วยรายงานต่อไปถามว่าหน่วยงานใดของหน่วยงานใดที่มีคนเข้ามาดูแลนะครับ ช่วงนี้ไปดูพิษภัยของยาเสพติดค่ะ บ่อยครั้งนะคะ เราจะเห็นข่าวคนเสพเกิดอาการทางประสาทคุ้มคลั่งอาละวาดรบกวนหรือทำร้ายคนอื่นยังคิดฮอดขอนแก่นค่ะ มีชาวบ้านโพสต์ Facebookทนกับพฤติกรรมของหนุ่มในหมู่บ้านไม่ไหว ที่มักจะเมายาแล้วก็อาละวาดจนชาวบ้านหวาดกลัว พอตำรวจเข้าไปตรวจสอบก็พบว่าหนุ่มคนนี้นี่ เคยเมายาและใช้มีดจีย้ายตัวเองขอเงินไปซื้อยาบ้าด้วยคุณยายก็เลยแจ้งตำรวจให้ดำเนินคดีด้วยค่ะ จากกรณีเพจ Facebook อยากดังเดี๋ยวจัดให้รีเทิร์น Part 3 โพสต์คลิปหนุ่มเมายาบ้าเดินในหมู่บ้านยามวิกาล ภาพนี้จะเห็นว่าเดินเข้าไปในบ้านคนอื่นแล้วก็ส่งเสียงโวยวายตะโกนท้ายคนในบ้านออกมา เหตุเกิดที่บ้านหนองไฮ ตำบลโพนเพ็ก อำเภอมัญจาคีรี จังหวัดขอนแก่นค่ะ เป็นคลิปที่ชาวบ้านส่งมาให้ทางเพจนำลง เพื่อขอให้หน่วยงานที่เกี่ยวข้องเข้าไปดูแล เพราะตอนนี้คนในหมู่บ้านต่างก็หวาดกลัว เพราะบางบ้านมีแค่ผู้หญิงยายกับหลานสาวอยู่ด้วยกันเท่านั้น หลังเป็นข่าวก็มีการแชร์กันในโซเชียลนะคะ เวลาต่อมาในตำรวจสถานีตำรวจภูธรมัญจาคีรี นำโดยท่านผู้กำกับก็คือพันตำรวจเอก รัตนทัต ศรีพล พร้อมกับชุดปราบปราม เดินทางไปตรวจสอบที่หมู่บ้านไป ที่บ้านเลขที่ 123 หมู่ 12 ตำบลโพนเพ็ก ซึ่งเป็นบ้านของนางบุญตา จันทพร อายุ 80 คุณยายของนายอิศรา ศรีจอมพล อายุ 27 ปี มีคนที่อยู่ในคลิปก็พบว่านายอิศรานี่ นั่งอยู่กับบ้านนั่งอยู่ที่บ้านกับยายนะคะ ตำรวจได้เชิญตัวไปสอบปากคำค่ะ แต่ในอิศรานี่ขัดขืนสั่งให้ต้องใช้กำลังตำรวจ 6 นายล็อกตัวใช้เวลาประมาณ 5 นาทีก่อนจะคุมตัวรถไปสงบสติอารมณ์ จากการตรวจสอบในห้องพักนะคะ นายอิศรา ในห้องพักของนายอิศรา ก็พกมีดปอกผลไม้ 1 เล่ม นางบุญตาเล่าให้ฟังค่ะ ว่านายอิศรา อยู่กับพ่อแม่ ซึ่งอยู่บ้านติดกันไป ๆ มา ๆ ระหว่าง 2 บ้านและมะกะระวาดหลังจากเสพยาบ้าก่อนหน้านี้ช่วงต้นเดือนนี่ก็เกิดอาการคุ้มคลั่งมาขอเงินซื้อยาโดยใช้มีดปอกผลไม้ล็อกคอตนเองด้วยความหวาดกลัวก็เลยให้เงินไป 300 นอกจากนี้นี่ก็ยังคลั่ง นำที่นอนเสื้อผ้าออกมาเผ าและใช้เสียงด้ามเหล็กทุบบ้านเสียหายอีกด้วย แจ้งตำรวจมาจับวันเดียวก็ปล่อยออกมาค่ะ ใน ๆ ผู้กำกับรพ. มัญจาคีรี และเจ้าหน้าที่มาคุมตัวหลานชายด้วยตัวเอง ก็ขอแจ้งความเอาผิดหลานไปด้วย หลายคดีจะได้ไม่ออกมาสร้างปัญหาให้กับตนเองและชาวบ้านอีก ไปฟังคุณยายเล่าวีรกรรมของหลานกันหน่อยค่ะ แล้วยายเจ็บตรงไหนหรือเปล่าแจ้งตำรวจ ทางด้านผู้กำกับการสถานีตำรวจภูธรมัญจาคีรีก็บอกเขาว่าหลังจากนี้นี่ต้องสอบปากทำยายและคนอื่น ๆ แล้วถึงจะแจ้งข้อกล่าวหานะคะ รวมทั้งจะนำตัวในอิศราพบแพทย์ด้วย พบว่าเคยเข้ารับการบำบัดที่โรงพยาบาลจิตเวชราชนครินทร์ขอนแก่น แต่นายอิศรากินยาไม่ต่อเนื่องค่ะ เกิดต้องดูว่าช่วงก่อเหตุอยู่ระหว่างการ ยารักษาหรือไม่ ถ้าหากอยู่ระหว่างการป่วยจะมีความผิดแต่จะไม่ต้องรับโทษค่ะ จะต้องนำตัวนายอิสระไปตรวจสอบอย่างละเอียดอีกครั้ง แต่เท่าที่ดูก็เห็นว่าตอนทำนี่ยังมีสติสามารถแจ้งข้อหาได้ ไปฟังเสียงกันค่ะ วันนี้ตำรวจมัญจาคีรี นำตัวไปแล้ว หลังจากนั้นก็จะสอบสวน ส่วนคุณยายจะร้องทุกข์เรื่องอะไร ๆ ก็พฤติการณ์ อันนี้จะเป็นอยู่ในสำนวนการสอบสวนแล้ว แต่ยืนยัน ว่าก็ตามข้อเท็จจริงถ้าเขาป่วย ก่อเหตุใดเวลาป่วยมันก็อาจจะมีความผิดแต่ไม่ต้องรับโทษอะไรนี่ แต่ต้องไปเกี่ยวกับหมออีก หมอต้องให้หมอตรวจพิสูจน์อีก เบื้องต้นเมื่อกี้คุยกันเขาก็รู้จักชื่อ รู้จักผิดชอบชั่วดีอยู่นะตามที่คุยเบื้องต้น ก็น่าจะดำเนินคดีได้อยู่ ส่วนที่จังหวัดชลบุรีค่ะ เกิดอุบัติเหตุรถบรรทุก 6 ล้อ เข้าชนท้ายรถบรรทุกพ่วง 18 ล้อ ทำให้มีผู้บาดเจ็บ 1 คนและเสียชีวิต 1 คน สาเหตุคาดว่ากำลังจดจ่อกับการกินบะหมี่กึ่งสำเร็จรูปขณะขับรถค่ะ รถบรรทุก 6 ล้อชนท้ายรถบรรทุกพ่วง 18 ล้อบนถนนสาย 331 ขาเข้าสัตหีบ หน้าบริษัทเอ็มอาร์ทีหมู่ 7 ตำบลหนองอิรุณบ้านบึง จังหวัดชลบุรีค่ะ ขอเป็นรถบรรทุกน้ำแข็งหลอด 6 ล้อ ยี่ห้อ Hino หัวสีขาว 8 1850 ชลบุรี น้ำแข็งหลอดค่ะ มีคนขับแล้วก็มีคนนั่งมาด้วยดูภายในรถอาการสาหัส กู้ภัยต้องใช้อุปกรณ์ดัดตัดถ่างซึ่งใช้เวลากว่า 1 ชั่วโมง พบร่างนายชัยมงคล ในเกาะ อายุ 52 ปี ชาวจังหวัดอุดรธานีอยู่กับคอนโซลเสียชีวิตและนายธนพล นุชนาบี อายุ 21 ปี ที่นั่งมาด้วยสาหัสนำส่งโรงพยาบาลบ้านบึงอย่างเร่งด่วนค่ะ ตรวจสอบยังพบบะหมี่กึ่งสำเร็จรูปแบบถ้วยจำนวน 2 ถ้วย ที่ใส่น้ำร้อนแล้ว กับอีก 1 ถ้วยที่แกะ เตรียมกำลังใส่น้ำร้อนอยู่ในรถ ใกล้กันก็ยังพบรถบรรทุกพ่วงยี่ห้อ Mitsubishi บริเวณด้านท้ายพวกพังยับเยินเลยค่ะ จากการสอบถามนายบุญธรรม อุ่นเรือน อายุ 55 ปี คนขับรถบรรทุกพ่วงเล่าว่าตัวเองนี่ ขับรถบรรทุกไม้มาจากจังหวัดสุรินทร์เพื่อจะนำไม้มาส่งที่ท่าเรือแหลมฉบังระหว่างทางก็ได้ยินเสียงดังคล้ายยางรถระเบิดจึงชะลอรถ แล้วก็จอดรถพอเดินมาดูก็พบว่ารถบรรทุก 6 ล้อชนท้ายที่ตัวเองขับมา เห็นมีคนมีคนเจ็บ ก็เลยรีบแจ้งข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ทท._สารคดี NBT DOCUMENTARY 011166</dc:title>
  <dc:creator/>
  <cp:keywords/>
  <dcterms:created xsi:type="dcterms:W3CDTF">2024-01-04T02:48:57Z</dcterms:created>
  <dcterms:modified xsi:type="dcterms:W3CDTF">2024-01-04T02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จิกายน 2566 เวลา 09.00 น.</vt:lpwstr>
  </property>
  <property fmtid="{D5CDD505-2E9C-101B-9397-08002B2CF9AE}" pid="3" name="subtitle">
    <vt:lpwstr/>
  </property>
</Properties>
</file>